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2BCA0" w14:textId="57F310EC" w:rsidR="00DB6617" w:rsidRPr="00582BD0" w:rsidRDefault="003B302C" w:rsidP="00DB6617">
      <w:pPr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  <w:b/>
          <w:bCs/>
        </w:rPr>
        <w:t>A</w:t>
      </w:r>
      <w:r w:rsidR="000E5686" w:rsidRPr="00582BD0">
        <w:rPr>
          <w:rFonts w:asciiTheme="majorHAnsi" w:hAnsiTheme="majorHAnsi" w:cstheme="majorHAnsi"/>
          <w:b/>
          <w:bCs/>
        </w:rPr>
        <w:t>P</w:t>
      </w:r>
      <w:r w:rsidRPr="00582BD0">
        <w:rPr>
          <w:rFonts w:asciiTheme="majorHAnsi" w:hAnsiTheme="majorHAnsi" w:cstheme="majorHAnsi"/>
          <w:b/>
          <w:bCs/>
        </w:rPr>
        <w:t xml:space="preserve">PLICATION FORM </w:t>
      </w:r>
      <w:r w:rsidR="000E5686" w:rsidRPr="00582BD0">
        <w:rPr>
          <w:rFonts w:asciiTheme="majorHAnsi" w:hAnsiTheme="majorHAnsi" w:cstheme="majorHAnsi"/>
          <w:b/>
          <w:bCs/>
        </w:rPr>
        <w:t xml:space="preserve">FOR STUDENTS – ESA </w:t>
      </w:r>
      <w:r w:rsidR="00C80F37" w:rsidRPr="00582BD0">
        <w:rPr>
          <w:rFonts w:asciiTheme="majorHAnsi" w:hAnsiTheme="majorHAnsi" w:cstheme="majorHAnsi"/>
          <w:b/>
          <w:bCs/>
        </w:rPr>
        <w:t>ACADEMY</w:t>
      </w:r>
      <w:r w:rsidR="00C80F37" w:rsidRPr="00582BD0">
        <w:rPr>
          <w:rFonts w:asciiTheme="majorHAnsi" w:hAnsiTheme="majorHAnsi" w:cstheme="majorHAnsi"/>
        </w:rPr>
        <w:t xml:space="preserve"> </w:t>
      </w:r>
    </w:p>
    <w:p w14:paraId="11DCE5C4" w14:textId="612973F4" w:rsidR="006847EF" w:rsidRPr="00582BD0" w:rsidRDefault="000D435E" w:rsidP="00DB6617">
      <w:pPr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>F</w:t>
      </w:r>
      <w:r w:rsidR="00DB6617" w:rsidRPr="00582BD0">
        <w:rPr>
          <w:rFonts w:asciiTheme="majorHAnsi" w:hAnsiTheme="majorHAnsi" w:cstheme="majorHAnsi"/>
        </w:rPr>
        <w:t>ind below</w:t>
      </w:r>
      <w:r w:rsidR="00C80F37" w:rsidRPr="00582BD0">
        <w:rPr>
          <w:rFonts w:asciiTheme="majorHAnsi" w:hAnsiTheme="majorHAnsi" w:cstheme="majorHAnsi"/>
        </w:rPr>
        <w:t xml:space="preserve"> the list of questions </w:t>
      </w:r>
      <w:r w:rsidRPr="00582BD0">
        <w:rPr>
          <w:rFonts w:asciiTheme="majorHAnsi" w:hAnsiTheme="majorHAnsi" w:cstheme="majorHAnsi"/>
        </w:rPr>
        <w:t>you must complete to evaluate your eligibility for the ESA Academy Conference Student Sponsorship Program:</w:t>
      </w:r>
    </w:p>
    <w:p w14:paraId="3B9B97C9" w14:textId="217C2472" w:rsidR="00CC6DF5" w:rsidRPr="00582BD0" w:rsidRDefault="00497AF3" w:rsidP="00A5042B">
      <w:pPr>
        <w:spacing w:after="0" w:line="276" w:lineRule="auto"/>
        <w:rPr>
          <w:rFonts w:asciiTheme="majorHAnsi" w:hAnsiTheme="majorHAnsi" w:cstheme="majorHAnsi"/>
          <w:b/>
          <w:bCs/>
          <w:u w:val="single"/>
        </w:rPr>
      </w:pPr>
      <w:r w:rsidRPr="00582BD0">
        <w:rPr>
          <w:rFonts w:asciiTheme="majorHAnsi" w:hAnsiTheme="majorHAnsi" w:cstheme="majorHAnsi"/>
          <w:b/>
          <w:bCs/>
          <w:u w:val="single"/>
        </w:rPr>
        <w:t>Student information:</w:t>
      </w:r>
    </w:p>
    <w:p w14:paraId="63051D5A" w14:textId="2FC2E16A" w:rsidR="008303A6" w:rsidRPr="00582BD0" w:rsidRDefault="00253922" w:rsidP="00A5042B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>F</w:t>
      </w:r>
      <w:r w:rsidR="008303A6" w:rsidRPr="00582BD0">
        <w:rPr>
          <w:rFonts w:asciiTheme="majorHAnsi" w:hAnsiTheme="majorHAnsi" w:cstheme="majorHAnsi"/>
        </w:rPr>
        <w:t>irst name:</w:t>
      </w:r>
    </w:p>
    <w:p w14:paraId="5643EB86" w14:textId="41956D3F" w:rsidR="008303A6" w:rsidRPr="00582BD0" w:rsidRDefault="00253922" w:rsidP="00A5042B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>Last</w:t>
      </w:r>
      <w:r w:rsidR="008303A6" w:rsidRPr="00582BD0">
        <w:rPr>
          <w:rFonts w:asciiTheme="majorHAnsi" w:hAnsiTheme="majorHAnsi" w:cstheme="majorHAnsi"/>
        </w:rPr>
        <w:t xml:space="preserve"> name:</w:t>
      </w:r>
    </w:p>
    <w:p w14:paraId="06AF47C1" w14:textId="6E43A60E" w:rsidR="008303A6" w:rsidRPr="00582BD0" w:rsidRDefault="008303A6" w:rsidP="00A5042B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>Email</w:t>
      </w:r>
      <w:r w:rsidR="00253922" w:rsidRPr="00582BD0">
        <w:rPr>
          <w:rFonts w:asciiTheme="majorHAnsi" w:hAnsiTheme="majorHAnsi" w:cstheme="majorHAnsi"/>
        </w:rPr>
        <w:t>:</w:t>
      </w:r>
    </w:p>
    <w:p w14:paraId="1930E23F" w14:textId="37910945" w:rsidR="008303A6" w:rsidRPr="00582BD0" w:rsidRDefault="008303A6" w:rsidP="00A5042B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>Age (number only):</w:t>
      </w:r>
    </w:p>
    <w:p w14:paraId="2994546A" w14:textId="77777777" w:rsidR="008303A6" w:rsidRPr="00582BD0" w:rsidRDefault="008303A6" w:rsidP="00A5042B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>Gender (male/female/other</w:t>
      </w:r>
      <w:proofErr w:type="gramStart"/>
      <w:r w:rsidRPr="00582BD0">
        <w:rPr>
          <w:rFonts w:asciiTheme="majorHAnsi" w:hAnsiTheme="majorHAnsi" w:cstheme="majorHAnsi"/>
        </w:rPr>
        <w:t>) :</w:t>
      </w:r>
      <w:proofErr w:type="gramEnd"/>
      <w:r w:rsidRPr="00582BD0">
        <w:rPr>
          <w:rFonts w:asciiTheme="majorHAnsi" w:hAnsiTheme="majorHAnsi" w:cstheme="majorHAnsi"/>
        </w:rPr>
        <w:t xml:space="preserve"> </w:t>
      </w:r>
    </w:p>
    <w:p w14:paraId="0ED48797" w14:textId="2E410F31" w:rsidR="008303A6" w:rsidRPr="00582BD0" w:rsidRDefault="008303A6" w:rsidP="00A5042B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 xml:space="preserve">Nationality: </w:t>
      </w:r>
    </w:p>
    <w:p w14:paraId="0A6253DF" w14:textId="639DAA12" w:rsidR="008303A6" w:rsidRPr="00582BD0" w:rsidRDefault="008303A6" w:rsidP="00A5042B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>Level of Study (Bachelor, Master, PhD</w:t>
      </w:r>
      <w:r w:rsidR="002A690B" w:rsidRPr="00582BD0">
        <w:rPr>
          <w:rFonts w:asciiTheme="majorHAnsi" w:hAnsiTheme="majorHAnsi" w:cstheme="majorHAnsi"/>
        </w:rPr>
        <w:t>, other</w:t>
      </w:r>
      <w:r w:rsidRPr="00582BD0">
        <w:rPr>
          <w:rFonts w:asciiTheme="majorHAnsi" w:hAnsiTheme="majorHAnsi" w:cstheme="majorHAnsi"/>
        </w:rPr>
        <w:t xml:space="preserve">): </w:t>
      </w:r>
    </w:p>
    <w:p w14:paraId="79384556" w14:textId="2615A653" w:rsidR="008303A6" w:rsidRPr="00582BD0" w:rsidRDefault="008303A6" w:rsidP="00A5042B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 xml:space="preserve">Field of study (Science, </w:t>
      </w:r>
      <w:r w:rsidR="002A690B" w:rsidRPr="00582BD0">
        <w:rPr>
          <w:rFonts w:asciiTheme="majorHAnsi" w:hAnsiTheme="majorHAnsi" w:cstheme="majorHAnsi"/>
        </w:rPr>
        <w:t xml:space="preserve">Engineering, </w:t>
      </w:r>
      <w:r w:rsidRPr="00582BD0">
        <w:rPr>
          <w:rFonts w:asciiTheme="majorHAnsi" w:hAnsiTheme="majorHAnsi" w:cstheme="majorHAnsi"/>
        </w:rPr>
        <w:t xml:space="preserve">Legal, Business, </w:t>
      </w:r>
      <w:proofErr w:type="gramStart"/>
      <w:r w:rsidR="00A5042B" w:rsidRPr="00582BD0">
        <w:rPr>
          <w:rFonts w:asciiTheme="majorHAnsi" w:hAnsiTheme="majorHAnsi" w:cstheme="majorHAnsi"/>
        </w:rPr>
        <w:t>other:…</w:t>
      </w:r>
      <w:proofErr w:type="gramEnd"/>
      <w:r w:rsidRPr="00582BD0">
        <w:rPr>
          <w:rFonts w:asciiTheme="majorHAnsi" w:hAnsiTheme="majorHAnsi" w:cstheme="majorHAnsi"/>
        </w:rPr>
        <w:t>)</w:t>
      </w:r>
      <w:r w:rsidR="002A690B" w:rsidRPr="00582BD0">
        <w:rPr>
          <w:rFonts w:asciiTheme="majorHAnsi" w:hAnsiTheme="majorHAnsi" w:cstheme="majorHAnsi"/>
        </w:rPr>
        <w:t>:</w:t>
      </w:r>
    </w:p>
    <w:p w14:paraId="7EC8DE56" w14:textId="658B9282" w:rsidR="008303A6" w:rsidRPr="00582BD0" w:rsidRDefault="008303A6" w:rsidP="00A5042B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 xml:space="preserve">University name: </w:t>
      </w:r>
    </w:p>
    <w:p w14:paraId="7B06913C" w14:textId="79C29331" w:rsidR="008303A6" w:rsidRPr="00582BD0" w:rsidRDefault="008303A6" w:rsidP="00A5042B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 xml:space="preserve">University country: </w:t>
      </w:r>
    </w:p>
    <w:p w14:paraId="23D45CCA" w14:textId="77777777" w:rsidR="002A690B" w:rsidRPr="00582BD0" w:rsidRDefault="002A690B" w:rsidP="00A5042B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>Have you ever been sponsored by ESA? (Yes/No):</w:t>
      </w:r>
    </w:p>
    <w:p w14:paraId="24F879FE" w14:textId="60D0836E" w:rsidR="002A690B" w:rsidRPr="00582BD0" w:rsidRDefault="002A690B" w:rsidP="00A5042B">
      <w:pPr>
        <w:pStyle w:val="ListParagraph"/>
        <w:numPr>
          <w:ilvl w:val="1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>If you have, which activity/</w:t>
      </w:r>
      <w:proofErr w:type="spellStart"/>
      <w:r w:rsidRPr="00582BD0">
        <w:rPr>
          <w:rFonts w:asciiTheme="majorHAnsi" w:hAnsiTheme="majorHAnsi" w:cstheme="majorHAnsi"/>
        </w:rPr>
        <w:t>ies</w:t>
      </w:r>
      <w:proofErr w:type="spellEnd"/>
      <w:r w:rsidRPr="00582BD0">
        <w:rPr>
          <w:rFonts w:asciiTheme="majorHAnsi" w:hAnsiTheme="majorHAnsi" w:cstheme="majorHAnsi"/>
        </w:rPr>
        <w:t xml:space="preserve"> did you participate </w:t>
      </w:r>
      <w:proofErr w:type="gramStart"/>
      <w:r w:rsidRPr="00582BD0">
        <w:rPr>
          <w:rFonts w:asciiTheme="majorHAnsi" w:hAnsiTheme="majorHAnsi" w:cstheme="majorHAnsi"/>
        </w:rPr>
        <w:t>to</w:t>
      </w:r>
      <w:r w:rsidR="00A5042B" w:rsidRPr="00582BD0">
        <w:rPr>
          <w:rFonts w:asciiTheme="majorHAnsi" w:hAnsiTheme="majorHAnsi" w:cstheme="majorHAnsi"/>
        </w:rPr>
        <w:t>?:</w:t>
      </w:r>
      <w:proofErr w:type="gramEnd"/>
      <w:r w:rsidRPr="00582BD0">
        <w:rPr>
          <w:rFonts w:asciiTheme="majorHAnsi" w:hAnsiTheme="majorHAnsi" w:cstheme="majorHAnsi"/>
        </w:rPr>
        <w:t xml:space="preserve"> </w:t>
      </w:r>
    </w:p>
    <w:p w14:paraId="6B6CB91F" w14:textId="77777777" w:rsidR="002A690B" w:rsidRPr="00582BD0" w:rsidRDefault="002A690B" w:rsidP="00A5042B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 xml:space="preserve">Do you have less than 2 years of professional experience? (Yes/No): </w:t>
      </w:r>
    </w:p>
    <w:p w14:paraId="5434A8A9" w14:textId="727025C5" w:rsidR="002A690B" w:rsidRPr="00582BD0" w:rsidRDefault="002A690B" w:rsidP="00A5042B">
      <w:pPr>
        <w:pStyle w:val="ListParagraph"/>
        <w:numPr>
          <w:ilvl w:val="1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 xml:space="preserve">If you have more than 2 years’ experience, who was your last employer: </w:t>
      </w:r>
    </w:p>
    <w:p w14:paraId="31F5D8AE" w14:textId="63A8DC91" w:rsidR="002A690B" w:rsidRPr="00582BD0" w:rsidRDefault="002A690B" w:rsidP="00A5042B">
      <w:pPr>
        <w:spacing w:after="0" w:line="276" w:lineRule="auto"/>
        <w:rPr>
          <w:rFonts w:asciiTheme="majorHAnsi" w:hAnsiTheme="majorHAnsi" w:cstheme="majorHAnsi"/>
          <w:b/>
          <w:bCs/>
          <w:u w:val="single"/>
        </w:rPr>
      </w:pPr>
      <w:r w:rsidRPr="00582BD0">
        <w:rPr>
          <w:rFonts w:asciiTheme="majorHAnsi" w:hAnsiTheme="majorHAnsi" w:cstheme="majorHAnsi"/>
          <w:b/>
          <w:bCs/>
          <w:u w:val="single"/>
        </w:rPr>
        <w:t>Student contribution:</w:t>
      </w:r>
    </w:p>
    <w:p w14:paraId="25DA69ED" w14:textId="04AD0606" w:rsidR="008303A6" w:rsidRPr="00582BD0" w:rsidRDefault="008303A6" w:rsidP="00A5042B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 xml:space="preserve">What type of contribution are you presenting at the conference </w:t>
      </w:r>
      <w:r w:rsidR="00A5042B" w:rsidRPr="00582BD0">
        <w:rPr>
          <w:rFonts w:asciiTheme="majorHAnsi" w:hAnsiTheme="majorHAnsi" w:cstheme="majorHAnsi"/>
        </w:rPr>
        <w:t>(oral</w:t>
      </w:r>
      <w:r w:rsidRPr="00582BD0">
        <w:rPr>
          <w:rFonts w:asciiTheme="majorHAnsi" w:hAnsiTheme="majorHAnsi" w:cstheme="majorHAnsi"/>
        </w:rPr>
        <w:t xml:space="preserve"> presentation, poster, round </w:t>
      </w:r>
      <w:proofErr w:type="gramStart"/>
      <w:r w:rsidRPr="00582BD0">
        <w:rPr>
          <w:rFonts w:asciiTheme="majorHAnsi" w:hAnsiTheme="majorHAnsi" w:cstheme="majorHAnsi"/>
        </w:rPr>
        <w:t>table…):</w:t>
      </w:r>
      <w:proofErr w:type="gramEnd"/>
    </w:p>
    <w:p w14:paraId="6C33DF0B" w14:textId="213A1034" w:rsidR="008303A6" w:rsidRPr="00582BD0" w:rsidRDefault="008303A6" w:rsidP="00A5042B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 xml:space="preserve">What is the title of your </w:t>
      </w:r>
      <w:proofErr w:type="gramStart"/>
      <w:r w:rsidRPr="00582BD0">
        <w:rPr>
          <w:rFonts w:asciiTheme="majorHAnsi" w:hAnsiTheme="majorHAnsi" w:cstheme="majorHAnsi"/>
        </w:rPr>
        <w:t>contribution:</w:t>
      </w:r>
      <w:proofErr w:type="gramEnd"/>
      <w:r w:rsidRPr="00582BD0">
        <w:rPr>
          <w:rFonts w:asciiTheme="majorHAnsi" w:hAnsiTheme="majorHAnsi" w:cstheme="majorHAnsi"/>
        </w:rPr>
        <w:t xml:space="preserve"> </w:t>
      </w:r>
    </w:p>
    <w:p w14:paraId="1B68D672" w14:textId="1E0E5A6B" w:rsidR="002A690B" w:rsidRPr="00582BD0" w:rsidRDefault="002A690B" w:rsidP="00A5042B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 xml:space="preserve">Role (Author, co-author, </w:t>
      </w:r>
      <w:proofErr w:type="gramStart"/>
      <w:r w:rsidRPr="00582BD0">
        <w:rPr>
          <w:rFonts w:asciiTheme="majorHAnsi" w:hAnsiTheme="majorHAnsi" w:cstheme="majorHAnsi"/>
        </w:rPr>
        <w:t>other:…</w:t>
      </w:r>
      <w:proofErr w:type="gramEnd"/>
      <w:r w:rsidRPr="00582BD0">
        <w:rPr>
          <w:rFonts w:asciiTheme="majorHAnsi" w:hAnsiTheme="majorHAnsi" w:cstheme="majorHAnsi"/>
        </w:rPr>
        <w:t xml:space="preserve"> )</w:t>
      </w:r>
      <w:r w:rsidR="00A5042B" w:rsidRPr="00582BD0">
        <w:rPr>
          <w:rFonts w:asciiTheme="majorHAnsi" w:hAnsiTheme="majorHAnsi" w:cstheme="majorHAnsi"/>
        </w:rPr>
        <w:t xml:space="preserve">: </w:t>
      </w:r>
    </w:p>
    <w:p w14:paraId="791DC68B" w14:textId="4EBC8451" w:rsidR="002A690B" w:rsidRPr="00582BD0" w:rsidRDefault="002A690B" w:rsidP="00A5042B">
      <w:pPr>
        <w:spacing w:after="0" w:line="276" w:lineRule="auto"/>
        <w:rPr>
          <w:rFonts w:asciiTheme="majorHAnsi" w:hAnsiTheme="majorHAnsi" w:cstheme="majorHAnsi"/>
          <w:b/>
          <w:bCs/>
          <w:u w:val="single"/>
        </w:rPr>
      </w:pPr>
      <w:r w:rsidRPr="00582BD0">
        <w:rPr>
          <w:rFonts w:asciiTheme="majorHAnsi" w:hAnsiTheme="majorHAnsi" w:cstheme="majorHAnsi"/>
          <w:b/>
          <w:bCs/>
          <w:u w:val="single"/>
        </w:rPr>
        <w:t>Student sponsorship request:</w:t>
      </w:r>
    </w:p>
    <w:p w14:paraId="4A97A704" w14:textId="51ACF419" w:rsidR="002A690B" w:rsidRPr="00582BD0" w:rsidRDefault="00A5042B" w:rsidP="00A5042B">
      <w:pPr>
        <w:pStyle w:val="ListParagraph"/>
        <w:numPr>
          <w:ilvl w:val="0"/>
          <w:numId w:val="4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 xml:space="preserve">Motivation to attend the conference (paragraph): </w:t>
      </w:r>
    </w:p>
    <w:p w14:paraId="42BFC687" w14:textId="2012E525" w:rsidR="00A5042B" w:rsidRPr="00582BD0" w:rsidRDefault="00A5042B" w:rsidP="00A5042B">
      <w:pPr>
        <w:pStyle w:val="ListParagraph"/>
        <w:numPr>
          <w:ilvl w:val="0"/>
          <w:numId w:val="4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 xml:space="preserve">Justification for ESA Academy sponsorship request (paragraph): </w:t>
      </w:r>
    </w:p>
    <w:p w14:paraId="1F85994A" w14:textId="77777777" w:rsidR="002A690B" w:rsidRPr="00582BD0" w:rsidRDefault="002A690B" w:rsidP="00A5042B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>Do you benefit from an overlapping financial support to attend this conference? (Yes/No):</w:t>
      </w:r>
    </w:p>
    <w:p w14:paraId="63567649" w14:textId="77777777" w:rsidR="002A690B" w:rsidRPr="00582BD0" w:rsidRDefault="002A690B" w:rsidP="00A5042B">
      <w:pPr>
        <w:pStyle w:val="ListParagraph"/>
        <w:numPr>
          <w:ilvl w:val="1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 xml:space="preserve">If you do, please describe the other financial support: </w:t>
      </w:r>
    </w:p>
    <w:p w14:paraId="11682FA7" w14:textId="77777777" w:rsidR="001E5C55" w:rsidRPr="00582BD0" w:rsidRDefault="002A690B" w:rsidP="00A5042B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</w:rPr>
      </w:pPr>
      <w:r w:rsidRPr="00582BD0">
        <w:rPr>
          <w:rFonts w:asciiTheme="majorHAnsi" w:hAnsiTheme="majorHAnsi" w:cstheme="majorHAnsi"/>
        </w:rPr>
        <w:t xml:space="preserve">Do you agree with the with ESA </w:t>
      </w:r>
      <w:hyperlink r:id="rId5" w:history="1">
        <w:r w:rsidRPr="00582BD0">
          <w:rPr>
            <w:rStyle w:val="Hyperlink"/>
            <w:rFonts w:asciiTheme="majorHAnsi" w:hAnsiTheme="majorHAnsi" w:cstheme="majorHAnsi"/>
            <w:color w:val="auto"/>
          </w:rPr>
          <w:t>Academy's Privacy Policy</w:t>
        </w:r>
      </w:hyperlink>
      <w:r w:rsidRPr="00582BD0">
        <w:rPr>
          <w:rFonts w:asciiTheme="majorHAnsi" w:hAnsiTheme="majorHAnsi" w:cstheme="majorHAnsi"/>
        </w:rPr>
        <w:t xml:space="preserve"> (Yes/</w:t>
      </w:r>
      <w:proofErr w:type="gramStart"/>
      <w:r w:rsidRPr="00582BD0">
        <w:rPr>
          <w:rFonts w:asciiTheme="majorHAnsi" w:hAnsiTheme="majorHAnsi" w:cstheme="majorHAnsi"/>
        </w:rPr>
        <w:t>No):</w:t>
      </w:r>
      <w:proofErr w:type="gramEnd"/>
    </w:p>
    <w:p w14:paraId="66A450AC" w14:textId="77777777" w:rsidR="00F05A1B" w:rsidRPr="00582BD0" w:rsidRDefault="00F05A1B" w:rsidP="00F05A1B">
      <w:pPr>
        <w:pStyle w:val="ListParagraph"/>
        <w:spacing w:line="276" w:lineRule="auto"/>
        <w:rPr>
          <w:rFonts w:asciiTheme="majorHAnsi" w:hAnsiTheme="majorHAnsi" w:cstheme="majorHAnsi"/>
        </w:rPr>
      </w:pPr>
    </w:p>
    <w:p w14:paraId="0704B686" w14:textId="274DA00A" w:rsidR="002A690B" w:rsidRPr="00582BD0" w:rsidRDefault="001E5C55" w:rsidP="001E5C55">
      <w:pPr>
        <w:spacing w:line="276" w:lineRule="auto"/>
        <w:rPr>
          <w:rFonts w:asciiTheme="majorHAnsi" w:hAnsiTheme="majorHAnsi" w:cstheme="majorHAnsi"/>
          <w:i/>
          <w:iCs/>
          <w:color w:val="000000" w:themeColor="text1"/>
        </w:rPr>
      </w:pPr>
      <w:r w:rsidRPr="00582BD0">
        <w:rPr>
          <w:rFonts w:asciiTheme="majorHAnsi" w:hAnsiTheme="majorHAnsi" w:cstheme="majorHAnsi"/>
          <w:i/>
          <w:iCs/>
          <w:color w:val="000000" w:themeColor="text1"/>
        </w:rPr>
        <w:t xml:space="preserve">Please send this application form to </w:t>
      </w:r>
      <w:proofErr w:type="spellStart"/>
      <w:r w:rsidR="00F05A1B" w:rsidRPr="00582BD0">
        <w:rPr>
          <w:rFonts w:asciiTheme="majorHAnsi" w:hAnsiTheme="majorHAnsi" w:cstheme="majorHAnsi"/>
          <w:b/>
          <w:bCs/>
          <w:i/>
          <w:iCs/>
          <w:color w:val="000000" w:themeColor="text1"/>
        </w:rPr>
        <w:t>info@isparo.space</w:t>
      </w:r>
      <w:proofErr w:type="spellEnd"/>
      <w:r w:rsidR="002A690B" w:rsidRPr="00582BD0">
        <w:rPr>
          <w:rFonts w:asciiTheme="majorHAnsi" w:hAnsiTheme="majorHAnsi" w:cstheme="majorHAnsi"/>
          <w:i/>
          <w:iCs/>
          <w:color w:val="000000" w:themeColor="text1"/>
        </w:rPr>
        <w:t xml:space="preserve"> </w:t>
      </w:r>
    </w:p>
    <w:p w14:paraId="0845079A" w14:textId="77777777" w:rsidR="00CC6DF5" w:rsidRPr="00582BD0" w:rsidRDefault="00CC6DF5">
      <w:pPr>
        <w:rPr>
          <w:rFonts w:asciiTheme="majorHAnsi" w:hAnsiTheme="majorHAnsi" w:cstheme="majorHAnsi"/>
        </w:rPr>
      </w:pPr>
    </w:p>
    <w:p w14:paraId="7706283E" w14:textId="77777777" w:rsidR="00CC6DF5" w:rsidRPr="00582BD0" w:rsidRDefault="00CC6DF5">
      <w:pPr>
        <w:rPr>
          <w:rFonts w:asciiTheme="majorHAnsi" w:hAnsiTheme="majorHAnsi" w:cstheme="majorHAnsi"/>
        </w:rPr>
      </w:pPr>
    </w:p>
    <w:sectPr w:rsidR="00CC6DF5" w:rsidRPr="00582BD0" w:rsidSect="00A406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07A90"/>
    <w:multiLevelType w:val="hybridMultilevel"/>
    <w:tmpl w:val="96AE2D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15116"/>
    <w:multiLevelType w:val="hybridMultilevel"/>
    <w:tmpl w:val="FCAE5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9C5655"/>
    <w:multiLevelType w:val="hybridMultilevel"/>
    <w:tmpl w:val="6F28D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FF45F1"/>
    <w:multiLevelType w:val="hybridMultilevel"/>
    <w:tmpl w:val="D42A08C4"/>
    <w:lvl w:ilvl="0" w:tplc="AC8647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sDQyNzU0NjexNDdV0lEKTi0uzszPAykwqgUA1wH5ICwAAAA="/>
  </w:docVars>
  <w:rsids>
    <w:rsidRoot w:val="00DB6617"/>
    <w:rsid w:val="0001139E"/>
    <w:rsid w:val="000D435E"/>
    <w:rsid w:val="000E5686"/>
    <w:rsid w:val="00106A66"/>
    <w:rsid w:val="001449C6"/>
    <w:rsid w:val="001E5C55"/>
    <w:rsid w:val="00253922"/>
    <w:rsid w:val="002A690B"/>
    <w:rsid w:val="003B302C"/>
    <w:rsid w:val="00405931"/>
    <w:rsid w:val="00497AF3"/>
    <w:rsid w:val="00582BD0"/>
    <w:rsid w:val="00612EAF"/>
    <w:rsid w:val="006847EF"/>
    <w:rsid w:val="008303A6"/>
    <w:rsid w:val="00A11361"/>
    <w:rsid w:val="00A40624"/>
    <w:rsid w:val="00A5042B"/>
    <w:rsid w:val="00AA18D7"/>
    <w:rsid w:val="00AA64BD"/>
    <w:rsid w:val="00C47163"/>
    <w:rsid w:val="00C80F37"/>
    <w:rsid w:val="00CC6DF5"/>
    <w:rsid w:val="00CD1D4E"/>
    <w:rsid w:val="00DB6617"/>
    <w:rsid w:val="00F05A1B"/>
    <w:rsid w:val="00F77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B76DBE"/>
  <w15:chartTrackingRefBased/>
  <w15:docId w15:val="{75DAE34A-4471-466C-BEE7-0BA8D76DD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6617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6617"/>
    <w:pPr>
      <w:ind w:left="720"/>
      <w:contextualSpacing/>
    </w:pPr>
  </w:style>
  <w:style w:type="table" w:styleId="TableGrid">
    <w:name w:val="Table Grid"/>
    <w:basedOn w:val="TableNormal"/>
    <w:uiPriority w:val="39"/>
    <w:rsid w:val="00DB66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303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03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303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03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03A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303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3A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C6D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84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6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samultimedia.esa.int/ESAAcademyPrivacyPolicy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3976fa30-1907-4356-8241-62ea5e1c0256}" enabled="1" method="Standard" siteId="{9a5cacd0-2bef-4dd7-ac5c-7ebe1f54f495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4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A European Space Agency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etitia Delhaze</dc:creator>
  <cp:keywords/>
  <dc:description/>
  <cp:lastModifiedBy>Rodriguez Martinez David</cp:lastModifiedBy>
  <cp:revision>2</cp:revision>
  <cp:lastPrinted>2024-02-28T16:02:00Z</cp:lastPrinted>
  <dcterms:created xsi:type="dcterms:W3CDTF">2024-04-05T07:33:00Z</dcterms:created>
  <dcterms:modified xsi:type="dcterms:W3CDTF">2024-04-05T07:33:00Z</dcterms:modified>
</cp:coreProperties>
</file>